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DA3B" w14:textId="2FC30FA9" w:rsidR="00936BEF" w:rsidRPr="0084697C" w:rsidRDefault="00957ECE" w:rsidP="00957EC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4697C">
        <w:rPr>
          <w:rFonts w:ascii="Times New Roman" w:hAnsi="Times New Roman" w:cs="Times New Roman"/>
          <w:b/>
          <w:bCs/>
          <w:sz w:val="28"/>
          <w:szCs w:val="28"/>
          <w:u w:val="single"/>
        </w:rPr>
        <w:t>WinRetail AutoTask Utility User Overview</w:t>
      </w:r>
    </w:p>
    <w:p w14:paraId="693C888E" w14:textId="77777777" w:rsidR="0084697C" w:rsidRPr="0084697C" w:rsidRDefault="0084697C" w:rsidP="00957ECE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40C74438" w14:textId="71F46407" w:rsidR="0084697C" w:rsidRDefault="0084697C" w:rsidP="0084697C">
      <w:r w:rsidRPr="0084697C">
        <w:rPr>
          <w:b/>
          <w:bCs/>
        </w:rPr>
        <w:t>Step 1: Run Utility.</w:t>
      </w:r>
      <w:r>
        <w:tab/>
      </w:r>
      <w:r>
        <w:tab/>
      </w:r>
      <w:r>
        <w:tab/>
      </w:r>
      <w:r>
        <w:tab/>
      </w:r>
      <w:r>
        <w:tab/>
      </w:r>
      <w:r w:rsidRPr="0084697C">
        <w:rPr>
          <w:b/>
          <w:bCs/>
        </w:rPr>
        <w:t xml:space="preserve">Step 2: Click </w:t>
      </w:r>
      <w:r w:rsidRPr="0084697C">
        <w:rPr>
          <w:b/>
          <w:bCs/>
          <w:i/>
          <w:iCs/>
        </w:rPr>
        <w:t xml:space="preserve">Paste in Receipt </w:t>
      </w:r>
      <w:r w:rsidRPr="0084697C">
        <w:rPr>
          <w:b/>
          <w:bCs/>
        </w:rPr>
        <w:t>Button</w:t>
      </w:r>
      <w:r>
        <w:t xml:space="preserve">                </w:t>
      </w:r>
      <w:r w:rsidRPr="0084697C">
        <w:rPr>
          <w:b/>
          <w:bCs/>
        </w:rPr>
        <w:t>or</w:t>
      </w:r>
      <w:r>
        <w:tab/>
      </w:r>
      <w:r>
        <w:tab/>
      </w:r>
      <w:r>
        <w:rPr>
          <w:b/>
          <w:bCs/>
        </w:rPr>
        <w:t>C</w:t>
      </w:r>
      <w:r w:rsidRPr="0084697C">
        <w:rPr>
          <w:b/>
          <w:bCs/>
        </w:rPr>
        <w:t xml:space="preserve">lick </w:t>
      </w:r>
      <w:r w:rsidRPr="0084697C">
        <w:rPr>
          <w:b/>
          <w:bCs/>
          <w:i/>
          <w:iCs/>
        </w:rPr>
        <w:t>Import CSV</w:t>
      </w:r>
      <w:r w:rsidRPr="0084697C">
        <w:rPr>
          <w:b/>
          <w:bCs/>
        </w:rPr>
        <w:t xml:space="preserve"> Button.</w:t>
      </w:r>
    </w:p>
    <w:p w14:paraId="60E95183" w14:textId="567E3D4C" w:rsidR="00957ECE" w:rsidRDefault="0084697C" w:rsidP="00957ECE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0262A1" wp14:editId="4D9E608F">
                <wp:simplePos x="0" y="0"/>
                <wp:positionH relativeFrom="column">
                  <wp:posOffset>5379522</wp:posOffset>
                </wp:positionH>
                <wp:positionV relativeFrom="paragraph">
                  <wp:posOffset>752145</wp:posOffset>
                </wp:positionV>
                <wp:extent cx="1199408" cy="279070"/>
                <wp:effectExtent l="19050" t="19050" r="20320" b="45085"/>
                <wp:wrapNone/>
                <wp:docPr id="6" name="Arrow: Left-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9408" cy="279070"/>
                        </a:xfrm>
                        <a:prstGeom prst="left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A26CBD4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Arrow: Left-Right 6" o:spid="_x0000_s1026" type="#_x0000_t69" style="position:absolute;margin-left:423.6pt;margin-top:59.2pt;width:94.45pt;height:2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" adj="2513" fillcolor="red" strokecolor="red" strokeweight="1pt"/>
            </w:pict>
          </mc:Fallback>
        </mc:AlternateContent>
      </w:r>
      <w:r w:rsidR="00957ECE">
        <w:rPr>
          <w:noProof/>
        </w:rPr>
        <w:drawing>
          <wp:inline distT="0" distB="0" distL="0" distR="0" wp14:anchorId="41E9D57D" wp14:editId="7CC34661">
            <wp:extent cx="2410691" cy="175263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1768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ECE">
        <w:tab/>
      </w:r>
      <w:r>
        <w:tab/>
      </w:r>
      <w:r w:rsidR="00957ECE">
        <w:rPr>
          <w:noProof/>
        </w:rPr>
        <w:drawing>
          <wp:inline distT="0" distB="0" distL="0" distR="0" wp14:anchorId="39FEE2FF" wp14:editId="50BF10F3">
            <wp:extent cx="2300406" cy="1736014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0406" cy="173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7ECE">
        <w:tab/>
      </w:r>
      <w:r>
        <w:tab/>
      </w:r>
      <w:r w:rsidR="00957ECE">
        <w:rPr>
          <w:noProof/>
        </w:rPr>
        <w:drawing>
          <wp:inline distT="0" distB="0" distL="0" distR="0" wp14:anchorId="5E46098F" wp14:editId="4217852D">
            <wp:extent cx="2407797" cy="1739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8664" cy="176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AA763" w14:textId="68D21AAC" w:rsidR="00957ECE" w:rsidRPr="0084697C" w:rsidRDefault="0084697C" w:rsidP="00957ECE">
      <w:pPr>
        <w:keepNext/>
        <w:rPr>
          <w:b/>
          <w:bCs/>
        </w:rPr>
      </w:pPr>
      <w:r w:rsidRPr="0084697C">
        <w:rPr>
          <w:b/>
          <w:bCs/>
        </w:rPr>
        <w:t>Step 3: Use Utility</w:t>
      </w:r>
      <w:r>
        <w:rPr>
          <w:b/>
          <w:bCs/>
        </w:rPr>
        <w:t xml:space="preserve"> to</w:t>
      </w:r>
      <w:r w:rsidRPr="0084697C">
        <w:rPr>
          <w:b/>
          <w:bCs/>
        </w:rPr>
        <w:t xml:space="preserve"> Search/Update/New/delete</w:t>
      </w:r>
      <w:r>
        <w:rPr>
          <w:b/>
          <w:bCs/>
        </w:rPr>
        <w:tab/>
        <w:t xml:space="preserve">Step 4: Click </w:t>
      </w:r>
      <w:r w:rsidRPr="0084697C">
        <w:rPr>
          <w:b/>
          <w:bCs/>
          <w:i/>
          <w:iCs/>
        </w:rPr>
        <w:t>Export CSV</w:t>
      </w:r>
      <w:r>
        <w:rPr>
          <w:b/>
          <w:bCs/>
        </w:rPr>
        <w:t xml:space="preserve"> Button.</w:t>
      </w:r>
    </w:p>
    <w:p w14:paraId="418A03E1" w14:textId="47AE5E46" w:rsidR="00957ECE" w:rsidRDefault="00957ECE" w:rsidP="00957ECE">
      <w:pPr>
        <w:keepNext/>
      </w:pPr>
      <w:r>
        <w:rPr>
          <w:noProof/>
        </w:rPr>
        <w:drawing>
          <wp:inline distT="0" distB="0" distL="0" distR="0" wp14:anchorId="60BAA426" wp14:editId="64B55D5A">
            <wp:extent cx="2425129" cy="1766256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129" cy="176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84697C">
        <w:tab/>
      </w:r>
      <w:r>
        <w:rPr>
          <w:noProof/>
        </w:rPr>
        <w:drawing>
          <wp:inline distT="0" distB="0" distL="0" distR="0" wp14:anchorId="0034E529" wp14:editId="5896A81D">
            <wp:extent cx="2470067" cy="1759098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95195" cy="1776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6999" w14:textId="28C73497" w:rsidR="00957ECE" w:rsidRDefault="00957ECE" w:rsidP="00957ECE">
      <w:pPr>
        <w:keepNext/>
      </w:pPr>
      <w:r>
        <w:tab/>
      </w:r>
    </w:p>
    <w:p w14:paraId="3BB08159" w14:textId="387001A3" w:rsidR="00957ECE" w:rsidRDefault="00957ECE" w:rsidP="00957ECE">
      <w:pPr>
        <w:pStyle w:val="Caption"/>
      </w:pPr>
    </w:p>
    <w:sectPr w:rsidR="00957ECE" w:rsidSect="00957EC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I3MzUxNLSwMDdQ0lEKTi0uzszPAykwrAUAVMNXvCwAAAA="/>
  </w:docVars>
  <w:rsids>
    <w:rsidRoot w:val="00957ECE"/>
    <w:rsid w:val="0084697C"/>
    <w:rsid w:val="00936BEF"/>
    <w:rsid w:val="0095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35607"/>
  <w15:chartTrackingRefBased/>
  <w15:docId w15:val="{8135CE50-ECA7-4008-9B01-FCC6BC0DF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57EC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80B9C7EF95CB42857BF23C7C737B3C" ma:contentTypeVersion="12" ma:contentTypeDescription="Create a new document." ma:contentTypeScope="" ma:versionID="92fdc687a8d30ca38536e0c7e065c9d3">
  <xsd:schema xmlns:xsd="http://www.w3.org/2001/XMLSchema" xmlns:xs="http://www.w3.org/2001/XMLSchema" xmlns:p="http://schemas.microsoft.com/office/2006/metadata/properties" xmlns:ns3="f929eaf1-d61f-47b0-af60-54ff04ff5011" xmlns:ns4="c0cd8669-db7b-483d-a513-684f9a05c207" targetNamespace="http://schemas.microsoft.com/office/2006/metadata/properties" ma:root="true" ma:fieldsID="3376f3abba57998f5ec3c1ce518a01c9" ns3:_="" ns4:_="">
    <xsd:import namespace="f929eaf1-d61f-47b0-af60-54ff04ff5011"/>
    <xsd:import namespace="c0cd8669-db7b-483d-a513-684f9a05c20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29eaf1-d61f-47b0-af60-54ff04ff50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cd8669-db7b-483d-a513-684f9a05c2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363811-EC0F-4C22-8C05-16476AEE2F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29eaf1-d61f-47b0-af60-54ff04ff5011"/>
    <ds:schemaRef ds:uri="c0cd8669-db7b-483d-a513-684f9a05c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BBE8B6-95AB-4A19-B2CC-AA755EABE5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FEEC98-71B4-4101-92E3-77AC76180856}">
  <ds:schemaRefs>
    <ds:schemaRef ds:uri="c0cd8669-db7b-483d-a513-684f9a05c207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f929eaf1-d61f-47b0-af60-54ff04ff5011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Coleman</dc:creator>
  <cp:keywords/>
  <dc:description/>
  <cp:lastModifiedBy>Liam Coleman</cp:lastModifiedBy>
  <cp:revision>1</cp:revision>
  <dcterms:created xsi:type="dcterms:W3CDTF">2021-05-24T15:12:00Z</dcterms:created>
  <dcterms:modified xsi:type="dcterms:W3CDTF">2021-05-24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80B9C7EF95CB42857BF23C7C737B3C</vt:lpwstr>
  </property>
</Properties>
</file>